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Chevali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evali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14 Treadway Rd, Munster, IN, USA Munster, IN, USA 4632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izabeth.chevali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1753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